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7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212934" w:rsidRPr="007A30A1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24A186AC" w:rsidR="007307BB" w:rsidRPr="007307BB" w:rsidRDefault="00BB284F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2658D3D0" w:rsidR="007307BB" w:rsidRPr="007307BB" w:rsidRDefault="00000000">
          <w:pPr>
            <w:pStyle w:val="2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C322190" w:rsidR="007307BB" w:rsidRPr="007307BB" w:rsidRDefault="00000000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9A2274">
              <w:rPr>
                <w:noProof/>
                <w:webHidden/>
                <w:sz w:val="28"/>
                <w:szCs w:val="28"/>
                <w:rtl/>
              </w:rPr>
              <w:t>4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0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0"/>
    </w:p>
    <w:p w14:paraId="3A3315F4" w14:textId="39F2DEF8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1" w:name="_Toc136336961"/>
      <w:bookmarkStart w:id="2" w:name="_Toc136337007"/>
      <w:bookmarkStart w:id="3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1"/>
      <w:bookmarkEnd w:id="2"/>
      <w:bookmarkEnd w:id="3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4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8"/>
      <w:footerReference w:type="default" r:id="rId9"/>
      <w:headerReference w:type="first" r:id="rId10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F1DD6" w14:textId="77777777" w:rsidR="003D430C" w:rsidRDefault="003D430C" w:rsidP="00EE490F">
      <w:pPr>
        <w:spacing w:after="0" w:line="240" w:lineRule="auto"/>
      </w:pPr>
      <w:r>
        <w:separator/>
      </w:r>
    </w:p>
  </w:endnote>
  <w:endnote w:type="continuationSeparator" w:id="0">
    <w:p w14:paraId="7248DE16" w14:textId="77777777" w:rsidR="003D430C" w:rsidRDefault="003D430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a4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a4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0A0FFCE" w:rsidR="00765AFA" w:rsidRPr="009A3913" w:rsidRDefault="00765AFA" w:rsidP="009A3913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D9C22" w14:textId="77777777" w:rsidR="003D430C" w:rsidRDefault="003D430C" w:rsidP="00EE490F">
      <w:pPr>
        <w:spacing w:after="0" w:line="240" w:lineRule="auto"/>
      </w:pPr>
      <w:r>
        <w:separator/>
      </w:r>
    </w:p>
  </w:footnote>
  <w:footnote w:type="continuationSeparator" w:id="0">
    <w:p w14:paraId="09E4B8F9" w14:textId="77777777" w:rsidR="003D430C" w:rsidRDefault="003D430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1B11B08" wp14:editId="36DEBC1F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B2C78" w14:textId="5CF89870" w:rsidR="00943B1E" w:rsidRDefault="00664277">
    <w:pPr>
      <w:pStyle w:val="a3"/>
      <w:rPr>
        <w:noProof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47FCF593" wp14:editId="5F558837">
              <wp:simplePos x="0" y="0"/>
              <wp:positionH relativeFrom="column">
                <wp:posOffset>-464909</wp:posOffset>
              </wp:positionH>
              <wp:positionV relativeFrom="paragraph">
                <wp:posOffset>-404037</wp:posOffset>
              </wp:positionV>
              <wp:extent cx="10310495" cy="7289165"/>
              <wp:effectExtent l="0" t="0" r="0" b="6985"/>
              <wp:wrapNone/>
              <wp:docPr id="562986275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310495" cy="7289165"/>
                        <a:chOff x="0" y="0"/>
                        <a:chExt cx="10310495" cy="7289165"/>
                      </a:xfrm>
                    </wpg:grpSpPr>
                    <pic:pic xmlns:pic="http://schemas.openxmlformats.org/drawingml/2006/picture">
                      <pic:nvPicPr>
                        <pic:cNvPr id="1777820513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10495" cy="72891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50902854" name="مستطيل 2"/>
                      <wps:cNvSpPr/>
                      <wps:spPr>
                        <a:xfrm>
                          <a:off x="5986131" y="223284"/>
                          <a:ext cx="1160891" cy="60429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AB8EF28" id="مجموعة 1" o:spid="_x0000_s1026" style="position:absolute;margin-left:-36.6pt;margin-top:-31.8pt;width:811.85pt;height:573.95pt;z-index:251667456" coordsize="103104,7289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a/hD&#10;/j8k/wCuf9ayK1/CH/H5J/1z/rQB0NFFFABRRRQAUUUUAFFFFABRRRQAUUUUAFFFFABXJ6//AMhi&#10;f/eH8hXWVyev/wDIYn/3h/IUAU6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tfwh/wAfkn/XP+tZFa/hD/j8k/65/wBaAOhooooAKKKKACii&#10;igAooooAKKKKACiiigAooooAK5PX/wDkMT/7w/kK6yuT1/8A5DE/+8P5CgCn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r+EP8Aj8k/65/1&#10;rIrX8If8fkn/AFz/AK0AdDRRRQAUUUUAFFFFABRRRQAUUUUAFFFFABRRRQAVyev/APIYn/3h/IV1&#10;lcnr/wDyGJ/94fyFAFO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rX8If8fkn/XP+tZFa/hD/j8k/wCuf9aAOhooooAKKKKACiiigAooooAK&#10;KKKACiiigAooooAK5PX/APkMT/7w/kK6yuT1/wD5DE/+8P5CgCn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Vr+EP+PyT/rn/Wsitfwh/wAf&#10;kn/XP+tAHQ0UUUAFFFFABRRRQAUUUUAFFFFABRRRQAUUUUAFcnr/APyGJ/8AeH8hXWVyev8A/IYn&#10;/wB4fyFAFO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rX8If8fkn/XP+tZFa/hD/AI/JP+uf9aAOhooooAKKKKACiiigAooooAKKKKACiiig&#10;AooooAK5PX/+QxP/ALw/kK6yuT1//kMT/wC8P5CgCn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Vr+EP+PyT/rn/AFrIrX8If8fkn/XP+tAH&#10;Q0UUUAFFFFABRRRQAUUUUAFFFFABRRRQAUUUUAFcnr//ACGJ/wDeH8hXWVyev/8AIYn/AN4fyFAF&#10;O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rX8If8fkn/AFz/AK1kVr+EP+PyT/rn/WgDoaKKKACiiigAooooAKKKKACiiigAooooAKKKKACu&#10;T1//AJDE/wDvD+QrrK5PX/8AkMT/AO8P5CgCn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r+EP+PyT/AK5/1rIrX8If8fkn/XP+tAHQ0UUU&#10;AFFFFABRRRQAUUUUAFFFFABRRRQAUUUUAFcnr/8AyGJ/94fyFdZXJ6//AMhif/eH8hQBT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1/CH/&#10;AB+Sf9c/61kVr+EP+PyT/rn/AFoA6GiiigAooooAKKKKACiiigAooooAKKKKACiiigArk9f/AOQx&#10;P/vD+QrrK5PX/wDkMT/7w/kKAKd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Wv4Q/wCPyT/rn/Wsitfwh/x+Sf8AXP8ArQB0NFFFABRRRQAU&#10;UUUAFFFFABRRRQAUUUUAFFFFABXJ6/8A8hif/eH8hXWVyev/APIYn/3h/IUAU6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tfwh/x+Sf9c/6&#10;1kVr+EP+PyT/AK5/1oA6GiiigAooooAKKKKACiiigAooooAKKKKACiiigArk9f8A+QxP/vD+QrrK&#10;5PX/APkMT/7w/kKAKd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Wv4Q/4/JP+uf9ayK1/CH/AB+Sf9c/60AdDRRRQAUUUUAFFFFABRRRQAUU&#10;UUAFFFFABRRRQAVyev8A/IYn/wB4fyFdZXJ6/wD8hif/AHh/IUAU6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tfwh/x+Sf9c/61kVr+EP8A&#10;j8k/65/1oA6GiiigAooooAKKKKACiiigAooooAKKKKACiiigArk9f/5DE/8AvD+QrrK5PX/+QxP/&#10;ALw/kKAKd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Wv4Q/4/JP+uf8AWsitfwh/x+Sf9c/60AdDRRRQAUUUUAFFFFABRRRQAUUUUAFFFFAB&#10;RRRQAVyev/8AIYn/AN4fyFdZXJ6//wAhif8A3h/IUAU6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tfwh/x+Sf8AXP8ArWRWv4Q/4/JP+uf9&#10;aAOhooooAKKKKACiiigAooooAKKKKACiiigAooooAK5PX/8AkMT/AO8P5Cusrk9f/wCQxP8A7w/k&#10;KAKd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Wv4Q/4/JP8Arn/Wsitfwh/x+Sf9c/60AdDRRRQAUUUUAFFFFABRRRQAUUUUAFFFFABRRRQA&#10;Vyev/wDIYn/3h/IV1lcnr/8AyGJ/94fyFAFO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rX8If8AH5J/1z/rWRWv4Q/4/JP+uf8AWgDoaKKK&#10;ACiiigAooooAKKKKACiiigAooooAKKKKACuT1/8A5DE/+8P5Cusrk9f/AOQxP/vD+QoAp0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a/hD/&#10;AI/JP+uf9ayK1/CH/H5J/wBc/wCtAHQ0UUUAFFFFABRRRQAUUUUAFFFFABRRRQAUUUUAFcnr/wDy&#10;GJ/94fyFdZXJ6/8A8hif/eH8hQBT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1/CH/H5J/1z/rWRWv4Q/4/JP8Arn/WgDoaKKKACiiigAoo&#10;ooAKKKKACiiigAooooAKKKKACuT1/wD5DE/+8P5Cusrk9f8A+QxP/vD+QoAp0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a/hD/j8k/65/1r&#10;IrX8If8AH5J/1z/rQB0NFFFABRRRQAUUUUAFFFFABRRRQAUUUUAFFFFABXJ6/wD8hif/AHh/IV1l&#10;cnr/APyGJ/8AeH8hQBT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1/CH/H5J/1z/rWRWv4Q/wCPyT/rn/WgDoaKKKACiiigAooooAKKKKAC&#10;iiigAooooAKKKKACuT1//kMT/wC8P5Cusrk9f/5DE/8AvD+QoAp0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a/hD/j8k/65/wBayK1/CH/H&#10;5J/1z/rQB0NFFFABRRRQAUUUUAFFFFABRRRQAUUUUAFFFFABXJ6//wAhif8A3h/IV1lcnr//ACGJ&#10;/wDeH8hQBT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1/CH/H5J/wBc/wCtZFa/hD/j8k/65/1oA6GiiigAooooAKKKKACiiigAooooAKKK&#10;KACiiigArk9f/wCQxP8A7w/kK6yuT1//AJDE/wDvD+QoAp0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a/hD/j8k/wCuf9ayK1/CH/H5J/1z&#10;/rQB0NFFFABRRRQAUUUUAFFFFABRRRQAUUUUAFFFFABXJ6//AMhif/eH8hXWVyev/wDIYn/3h/IU&#10;AU6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tfwh/wAfkn/XP+tZFa/hD/j8k/65/wBaAOhooooAKKKKACiiigAooooAKKKKACiiigAooooA&#10;K5PX/wDkMT/7w/kK6yuT1/8A5DE/+8P5CgCn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Vr+EP8Aj8k/65/1rIrX8If8fkn/AFz/AK0AdDRR&#10;RQAUUUUAFFFFABRRRQAUUUUAFFFFABRRRQAVyev/APIYn/3h/IV1lcnr/wDyGJ/94fyFAFO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X8I&#10;f8fkn/XP+tZFa/hD/j8k/wCuf9aAOhooooAKKKKACiiigAooooAKKKKACiiigAooooAK5PX/APkM&#10;T/7w/kK6yuT1/wD5DE/+8P5CgCn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Vr+EP+PyT/rn/Wsitfwh/wAfkn/XP+tAHQ0UUUAFFFFABRRR&#10;QAUUUUAFFFFABRRRQAUUUUAFcnr/APyGJ/8AeH8hXWVyev8A/IYn/wB4fyFAFO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rX8If8fkn/XP+&#10;tZFa/hD/AI/JP+uf9aAOhooooAKKKKACiiigAooooAKKKKACiiigAooooAK5PX/+QxP/ALw/kK6y&#10;uT1//kMT/wC8P5CgCn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r+EP+PyT/rn/AFrIrX8If8fkn/XP+tAHQ0UUUAFFFFABRRRQAUUUUAFF&#10;FFABRRRQAUUUUAFcnr//ACGJ/wDeH8hXWVyev/8AIYn/AN4fyFAFO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rX8If8fkn/AFz/AK1kVr+E&#10;P+PyT/rn/WgDoaKKKACiiigAooooAKKKKACiiigAooooAKKKKACuT1//AJDE/wDvD+QrrK5PX/8A&#10;kMT/AO8P5CgCn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Vr+EP+PyT/AK5/1rIrX8If8fkn/XP+tAHQ0UUUAFFFFABRRRQAUUUUAFFFFABR&#10;RRQAUUUUAFcnr/8AyGJ/94fyFdZXJ6//AMhif/eH8hQBT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1/CH/AB+Sf9c/61kVr+EP+PyT/rn/&#10;AFoA6GiiigAooooAKKKKACiiigAooooAKKKKACiiigArk9f/AOQxP/vD+QrrK5PX/wDkMT/7w/kK&#10;AKd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Wv4Q/wCPyT/rn/Wsitfwh/x+Sf8AXP8ArQB0NFFFABRRRQAUUUUAFFFFABRRRQAUUUUAFFFF&#10;ABXJ6/8A8hif/eH8hXWVyev/APIYn/3h/IUAU6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tfwh/x+Sf9c/61kVr+EP+PyT/AK5/1oA6Giii&#10;gAooooAKKKKACiiigAooooAKKKKACiiigArk9f8A+QxP/vD+QrrK5PX/APkMT/7w/kKAKd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Wv4Q/&#10;4/JP+uf9ayK1/CH/AB+Sf9c/60AdDRRRQAUUUUAFFFFABRRRQAUUUUAFFFFABRRRQAVyev8A/IYn&#10;/wB4fyFdZXJ6/wD8hif/AHh/IUAU6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tfwh/x+Sf9c/61kVr+EP8Aj8k/65/1oA6GiiigAooooAKK&#10;KKACiiigAooooAKKKKACiiigArk9f/5DE/8AvD+QrrK5PX/+QxP/ALw/kKAKd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Wv4Q/4/JP+uf8A&#10;Wsitfwh/x+Sf9c/60AdDRRRQAUUUUAFFFFABRRRQAUUUUAFFFFABRRRQAVyev/8AIYn/AN4fyFdZ&#10;XJ6//wAhif8A3h/IUAU6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tfwh/x+Sf8AXP8ArWRWv4Q/4/JP+uf9aAOhooooAKKKKACiiigAoooo&#10;AKKKKACiiigAooooAK5PX/8AkMT/AO8P5Cusrk9f/wCQxP8A7w/kKAKd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Wv4Q/4/JP8Arn/Wsitf&#10;wh/x+Sf9c/60AdDRRRQAUUUUAFFFFABRRRQAUUUUAFFFFABRRRQAVyev/wDIYn/3h/IV1lcnr/8A&#10;yGJ/94fyFAFO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X8If8AH5J/1z/rWRWv4Q/4/JP+uf8AWgDoaKKKACiiigAooooAKKKKACiiigAo&#10;oooAKKKKACuT1/8A5DE/+8P5Cusrk9f/AOQxP/vD+QoAp0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a/hD/AI/JP+uf9ayK1/CH/H5J/wBc&#10;/wCtAHQ0UUUAFFFFABRRRQAUUUUAFFFFABRRRQAUUUUAFcnr/wDyGJ/94fyFdZXJ6/8A8hif/eH8&#10;hQBT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1/CH/H5J/1z/rWRWv4Q/4/JP8Arn/WgDoaKKKACiiigAooooAKKKKACiiigAooooAKKKKA&#10;CuT1/wD5DE/+8P5Cusrk9f8A+QxP/vD+QoAp0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a/hD/j8k/65/1rIrX8If8AH5J/1z/rQB0NFFFA&#10;BRRRQAUUUUAFFFFABRRRQAUUUUAFFFFABXJ6/wD8hif/AHh/IV1lcnr/APyGJ/8AeH8hQBT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1/C&#10;H/H5J/1z/rWRWv4Q/wCPyT/rn/WgDoaKKKACiiigAooooAKKKKACiiigAooooAKKKKACuT1//kMT&#10;/wC8P5Cusrk9f/5DE/8AvD+QoAp0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a/hD/j8k/65/wBayK1/CH/H5J/1z/rQB0NFFFABRRRQAUUU&#10;UAFFFFABRRRQAUUUUAFFFFABXJ6//wAhif8A3h/IV1lcnr//ACGJ/wDeH8hQBT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1/CH/H5J/wBc&#10;/wCtZFa/hD/j8k/65/1oA6GiiigAooooAKKKKACiiigAooooAKKKKACiiigArk9f/wCQxP8A7w/k&#10;K6yuT1//AJDE/wDvD+QoAp0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a/hD/j8k/wCuf9ayK1/CH/H5J/1z/rQB0NFFFABRRRQAUUUUAFFF&#10;FABRRRQAUUUUAFFFFABXJ6//AMhif/eH8hXWVyev/wDIYn/3h/IUAU6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tfwh/wAfkn/XP+tZFa/h&#10;D/j8k/65/wBaAOhooooAKKKKACiiigAooooAKKKKACiiigAooooAK5PX/wDkMT/7w/kK6yuT1/8A&#10;5DE/+8P5CgCn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Vr+EP8Aj8k/65/1rIrX8If8fkn/AFz/AK0AdDRRRQAUUUUAFFFFABRRRQAUUUUA&#10;FFFFABRRRQAVyev/APIYn/3h/IV1lcnr/wDyGJ/94fyFAFO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rX8If8fkn/XP+tZFa/hD/j8k/wCu&#10;f9aAOhooooAKKKKACiiigAooooAKKKKACiiigAooooAK5PX/APkMT/7w/kK6yuT1/wD5DE/+8P5C&#10;gCn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r+EP+PyT/rn/Wsitfwef9Nl/wCuf9aAOhooooAKKKKACiiigAooooAKKKKACiiigAooooAK&#10;z7vw1YXty11LLNuc5O1hj+VaF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2j0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103104;height:72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">
                <v:imagedata r:id="rId2" o:title=""/>
              </v:shape>
              <v:rect id="مستطيل 2" o:spid="_x0000_s1028" style="position:absolute;left:59861;top:2232;width:11609;height:6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651497">
    <w:abstractNumId w:val="26"/>
  </w:num>
  <w:num w:numId="2" w16cid:durableId="2115709925">
    <w:abstractNumId w:val="23"/>
  </w:num>
  <w:num w:numId="3" w16cid:durableId="1543438703">
    <w:abstractNumId w:val="27"/>
  </w:num>
  <w:num w:numId="4" w16cid:durableId="62486808">
    <w:abstractNumId w:val="30"/>
  </w:num>
  <w:num w:numId="5" w16cid:durableId="1963264104">
    <w:abstractNumId w:val="16"/>
  </w:num>
  <w:num w:numId="6" w16cid:durableId="1318535404">
    <w:abstractNumId w:val="29"/>
  </w:num>
  <w:num w:numId="7" w16cid:durableId="110128552">
    <w:abstractNumId w:val="15"/>
  </w:num>
  <w:num w:numId="8" w16cid:durableId="672494943">
    <w:abstractNumId w:val="4"/>
  </w:num>
  <w:num w:numId="9" w16cid:durableId="1175536220">
    <w:abstractNumId w:val="11"/>
  </w:num>
  <w:num w:numId="10" w16cid:durableId="1890069167">
    <w:abstractNumId w:val="1"/>
  </w:num>
  <w:num w:numId="11" w16cid:durableId="590313493">
    <w:abstractNumId w:val="10"/>
  </w:num>
  <w:num w:numId="12" w16cid:durableId="2040619299">
    <w:abstractNumId w:val="2"/>
  </w:num>
  <w:num w:numId="13" w16cid:durableId="1169715808">
    <w:abstractNumId w:val="5"/>
  </w:num>
  <w:num w:numId="14" w16cid:durableId="1554730486">
    <w:abstractNumId w:val="9"/>
  </w:num>
  <w:num w:numId="15" w16cid:durableId="981547191">
    <w:abstractNumId w:val="22"/>
  </w:num>
  <w:num w:numId="16" w16cid:durableId="1105076311">
    <w:abstractNumId w:val="8"/>
  </w:num>
  <w:num w:numId="17" w16cid:durableId="1262495275">
    <w:abstractNumId w:val="14"/>
  </w:num>
  <w:num w:numId="18" w16cid:durableId="453599657">
    <w:abstractNumId w:val="18"/>
  </w:num>
  <w:num w:numId="19" w16cid:durableId="1556744138">
    <w:abstractNumId w:val="25"/>
  </w:num>
  <w:num w:numId="20" w16cid:durableId="439377892">
    <w:abstractNumId w:val="13"/>
  </w:num>
  <w:num w:numId="21" w16cid:durableId="1920866541">
    <w:abstractNumId w:val="20"/>
  </w:num>
  <w:num w:numId="22" w16cid:durableId="1466002252">
    <w:abstractNumId w:val="21"/>
  </w:num>
  <w:num w:numId="23" w16cid:durableId="1335262825">
    <w:abstractNumId w:val="28"/>
  </w:num>
  <w:num w:numId="24" w16cid:durableId="1728870644">
    <w:abstractNumId w:val="6"/>
  </w:num>
  <w:num w:numId="25" w16cid:durableId="597711426">
    <w:abstractNumId w:val="17"/>
  </w:num>
  <w:num w:numId="26" w16cid:durableId="2016566954">
    <w:abstractNumId w:val="24"/>
  </w:num>
  <w:num w:numId="27" w16cid:durableId="270629449">
    <w:abstractNumId w:val="12"/>
  </w:num>
  <w:num w:numId="28" w16cid:durableId="933788038">
    <w:abstractNumId w:val="0"/>
  </w:num>
  <w:num w:numId="29" w16cid:durableId="1525941204">
    <w:abstractNumId w:val="3"/>
  </w:num>
  <w:num w:numId="30" w16cid:durableId="356129077">
    <w:abstractNumId w:val="19"/>
  </w:num>
  <w:num w:numId="31" w16cid:durableId="1183864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A7B09B-1362-4002-9584-B2814C540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Mohamed Ahmed  Gazer</cp:lastModifiedBy>
  <cp:revision>45</cp:revision>
  <cp:lastPrinted>2023-06-20T07:11:00Z</cp:lastPrinted>
  <dcterms:created xsi:type="dcterms:W3CDTF">2023-05-25T07:26:00Z</dcterms:created>
  <dcterms:modified xsi:type="dcterms:W3CDTF">2023-06-20T07:17:00Z</dcterms:modified>
</cp:coreProperties>
</file>